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258D" w14:textId="7E925E15" w:rsidR="00D2421C" w:rsidRPr="00D2421C" w:rsidRDefault="00D2421C" w:rsidP="00265E61">
      <w:pPr>
        <w:spacing w:line="276" w:lineRule="auto"/>
        <w:jc w:val="center"/>
        <w:rPr>
          <w:rFonts w:ascii="Palatino Linotype" w:hAnsi="Palatino Linotype"/>
          <w:b/>
          <w:bCs/>
        </w:rPr>
      </w:pPr>
      <w:r w:rsidRPr="00D2421C">
        <w:rPr>
          <w:rFonts w:ascii="Palatino Linotype" w:hAnsi="Palatino Linotype"/>
          <w:b/>
          <w:bCs/>
        </w:rPr>
        <w:t>Knowledge, attitudes and perceptions towards COVID-19 vaccinations: a cross-sectional community survey in Bangladesh</w:t>
      </w:r>
    </w:p>
    <w:tbl>
      <w:tblPr>
        <w:tblStyle w:val="TableGrid"/>
        <w:tblW w:w="5000" w:type="pct"/>
        <w:tblLook w:val="0000" w:firstRow="0" w:lastRow="0" w:firstColumn="0" w:lastColumn="0" w:noHBand="0" w:noVBand="0"/>
      </w:tblPr>
      <w:tblGrid>
        <w:gridCol w:w="5215"/>
        <w:gridCol w:w="3801"/>
      </w:tblGrid>
      <w:tr w:rsidR="00D2421C" w:rsidRPr="00852B2A" w14:paraId="61F6EC83" w14:textId="77777777" w:rsidTr="00CF1E10">
        <w:trPr>
          <w:trHeight w:val="20"/>
        </w:trPr>
        <w:tc>
          <w:tcPr>
            <w:tcW w:w="5000" w:type="pct"/>
            <w:gridSpan w:val="2"/>
          </w:tcPr>
          <w:p w14:paraId="0EEE2B11" w14:textId="655C7BB5" w:rsidR="00D2421C" w:rsidRPr="00852B2A" w:rsidRDefault="00D2421C" w:rsidP="00265E61">
            <w:pPr>
              <w:spacing w:after="0" w:afterAutospacing="0" w:line="276" w:lineRule="auto"/>
              <w:jc w:val="center"/>
              <w:rPr>
                <w:rFonts w:ascii="Palatino Linotype" w:hAnsi="Palatino Linotype"/>
                <w:b/>
                <w:bCs/>
                <w:sz w:val="20"/>
                <w:szCs w:val="20"/>
              </w:rPr>
            </w:pPr>
            <w:r w:rsidRPr="00852B2A">
              <w:rPr>
                <w:rFonts w:ascii="Palatino Linotype" w:hAnsi="Palatino Linotype"/>
                <w:b/>
                <w:bCs/>
                <w:sz w:val="20"/>
                <w:szCs w:val="20"/>
              </w:rPr>
              <w:t>Informed consent</w:t>
            </w:r>
          </w:p>
        </w:tc>
      </w:tr>
      <w:tr w:rsidR="00D2421C" w:rsidRPr="00852B2A" w14:paraId="62B9F0E1" w14:textId="77777777" w:rsidTr="00CF1E10">
        <w:trPr>
          <w:trHeight w:val="20"/>
        </w:trPr>
        <w:tc>
          <w:tcPr>
            <w:tcW w:w="5000" w:type="pct"/>
            <w:gridSpan w:val="2"/>
          </w:tcPr>
          <w:p w14:paraId="04985322" w14:textId="06F3C387" w:rsidR="00D2421C" w:rsidRPr="00852B2A" w:rsidRDefault="00D2421C" w:rsidP="00265E61">
            <w:pPr>
              <w:spacing w:after="0" w:afterAutospacing="0" w:line="276" w:lineRule="auto"/>
              <w:rPr>
                <w:rFonts w:ascii="Palatino Linotype" w:hAnsi="Palatino Linotype"/>
                <w:sz w:val="20"/>
                <w:szCs w:val="20"/>
              </w:rPr>
            </w:pPr>
            <w:r w:rsidRPr="00852B2A">
              <w:rPr>
                <w:rFonts w:ascii="Palatino Linotype" w:eastAsia="Times New Roman" w:hAnsi="Palatino Linotype" w:cs="Times New Roman"/>
                <w:color w:val="242021"/>
                <w:sz w:val="20"/>
                <w:szCs w:val="20"/>
              </w:rPr>
              <w:t>Greetings, dear we have started a survey entitled “Knowledge, attitudes and perceptions towards COVID-19 vaccinations: a cross-sectional community survey in Bangladesh”. The results of the study will represent the Knowledge, attitudes and perceptions towards COVID-19 vaccinations. The survey may take 10-15 minutes. Nowhere in the survey, you won’t be asked for your personal information. All of your information will be kept secret. You have the right to participate or deny, and during the time of participation, you can withdraw yourself from responding. The study will not be benefitted you by money or other compensations but the outcome of the study may consider by the policymakers and take initiative for COVID-19 vaccinations in Bangladesh. The participants below 18 years should not take part in the survey.</w:t>
            </w:r>
          </w:p>
        </w:tc>
      </w:tr>
      <w:tr w:rsidR="00D2421C" w:rsidRPr="00852B2A" w14:paraId="0A3388F1" w14:textId="77777777" w:rsidTr="0070662B">
        <w:trPr>
          <w:trHeight w:val="20"/>
        </w:trPr>
        <w:tc>
          <w:tcPr>
            <w:tcW w:w="2892" w:type="pct"/>
          </w:tcPr>
          <w:p w14:paraId="4F1C9F94" w14:textId="6496B186" w:rsidR="00D2421C" w:rsidRPr="00D2421C" w:rsidRDefault="00D2421C" w:rsidP="00265E61">
            <w:pPr>
              <w:spacing w:after="0" w:afterAutospacing="0" w:line="276" w:lineRule="auto"/>
              <w:rPr>
                <w:rFonts w:ascii="Palatino Linotype" w:eastAsia="Times New Roman" w:hAnsi="Palatino Linotype" w:cs="Times New Roman"/>
                <w:color w:val="242021"/>
                <w:sz w:val="20"/>
                <w:szCs w:val="20"/>
              </w:rPr>
            </w:pPr>
            <w:r w:rsidRPr="00852B2A">
              <w:rPr>
                <w:rFonts w:ascii="Palatino Linotype" w:eastAsia="Times New Roman" w:hAnsi="Palatino Linotype" w:cs="Times New Roman"/>
                <w:color w:val="242021"/>
                <w:sz w:val="20"/>
                <w:szCs w:val="20"/>
              </w:rPr>
              <w:t>Are you willing to participate in the survey?</w:t>
            </w:r>
          </w:p>
        </w:tc>
        <w:tc>
          <w:tcPr>
            <w:tcW w:w="2108" w:type="pct"/>
          </w:tcPr>
          <w:p w14:paraId="7A51477B"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2BD9F31A" w14:textId="1B30205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tc>
      </w:tr>
      <w:tr w:rsidR="00CF1E10" w:rsidRPr="00852B2A" w14:paraId="4C93C78D" w14:textId="77777777" w:rsidTr="00CF1E10">
        <w:trPr>
          <w:trHeight w:val="20"/>
        </w:trPr>
        <w:tc>
          <w:tcPr>
            <w:tcW w:w="5000" w:type="pct"/>
            <w:gridSpan w:val="2"/>
          </w:tcPr>
          <w:p w14:paraId="28E3F752" w14:textId="77777777" w:rsidR="00CF1E10" w:rsidRPr="00852B2A" w:rsidRDefault="00CF1E10" w:rsidP="00265E61">
            <w:pPr>
              <w:spacing w:after="0" w:afterAutospacing="0" w:line="276" w:lineRule="auto"/>
              <w:ind w:left="250" w:hanging="270"/>
              <w:jc w:val="center"/>
              <w:rPr>
                <w:rFonts w:ascii="Palatino Linotype" w:hAnsi="Palatino Linotype"/>
                <w:b/>
                <w:bCs/>
                <w:sz w:val="20"/>
                <w:szCs w:val="20"/>
              </w:rPr>
            </w:pPr>
            <w:r w:rsidRPr="00852B2A">
              <w:rPr>
                <w:rFonts w:ascii="Palatino Linotype" w:hAnsi="Palatino Linotype"/>
                <w:b/>
                <w:bCs/>
                <w:sz w:val="20"/>
                <w:szCs w:val="20"/>
              </w:rPr>
              <w:t>Section 1: Socio-demographic information</w:t>
            </w:r>
          </w:p>
        </w:tc>
      </w:tr>
      <w:tr w:rsidR="00D2421C" w:rsidRPr="00852B2A" w14:paraId="5A4C6BB9" w14:textId="77777777" w:rsidTr="0070662B">
        <w:trPr>
          <w:trHeight w:val="20"/>
        </w:trPr>
        <w:tc>
          <w:tcPr>
            <w:tcW w:w="2892" w:type="pct"/>
          </w:tcPr>
          <w:p w14:paraId="7619314E" w14:textId="77777777" w:rsidR="00D2421C" w:rsidRPr="00852B2A" w:rsidRDefault="00D2421C" w:rsidP="00265E61">
            <w:pPr>
              <w:pStyle w:val="ListParagraph"/>
              <w:numPr>
                <w:ilvl w:val="0"/>
                <w:numId w:val="2"/>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Age</w:t>
            </w:r>
          </w:p>
        </w:tc>
        <w:tc>
          <w:tcPr>
            <w:tcW w:w="2108" w:type="pct"/>
          </w:tcPr>
          <w:p w14:paraId="3F858089" w14:textId="2E06D2BA" w:rsidR="00D2421C" w:rsidRPr="00852B2A" w:rsidRDefault="00CF1E10" w:rsidP="00265E61">
            <w:p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w:t>
            </w:r>
          </w:p>
        </w:tc>
      </w:tr>
      <w:tr w:rsidR="00D2421C" w:rsidRPr="00852B2A" w14:paraId="2A7ED502" w14:textId="77777777" w:rsidTr="0070662B">
        <w:trPr>
          <w:trHeight w:val="20"/>
        </w:trPr>
        <w:tc>
          <w:tcPr>
            <w:tcW w:w="2892" w:type="pct"/>
          </w:tcPr>
          <w:p w14:paraId="636A838A" w14:textId="77777777" w:rsidR="00D2421C" w:rsidRPr="00852B2A" w:rsidRDefault="00D2421C" w:rsidP="00265E61">
            <w:pPr>
              <w:pStyle w:val="ListParagraph"/>
              <w:numPr>
                <w:ilvl w:val="0"/>
                <w:numId w:val="2"/>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Sex</w:t>
            </w:r>
          </w:p>
        </w:tc>
        <w:tc>
          <w:tcPr>
            <w:tcW w:w="2108" w:type="pct"/>
          </w:tcPr>
          <w:p w14:paraId="5E5D344D"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Male</w:t>
            </w:r>
          </w:p>
          <w:p w14:paraId="084542DE" w14:textId="38AC5F6A"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Female</w:t>
            </w:r>
          </w:p>
        </w:tc>
      </w:tr>
      <w:tr w:rsidR="00D2421C" w:rsidRPr="00852B2A" w14:paraId="07954DF4" w14:textId="77777777" w:rsidTr="0070662B">
        <w:trPr>
          <w:trHeight w:val="20"/>
        </w:trPr>
        <w:tc>
          <w:tcPr>
            <w:tcW w:w="2892" w:type="pct"/>
          </w:tcPr>
          <w:p w14:paraId="2BFF1D00" w14:textId="77777777" w:rsidR="00D2421C" w:rsidRPr="00852B2A" w:rsidRDefault="00D2421C" w:rsidP="00265E61">
            <w:pPr>
              <w:pStyle w:val="ListParagraph"/>
              <w:numPr>
                <w:ilvl w:val="0"/>
                <w:numId w:val="2"/>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Marital status</w:t>
            </w:r>
          </w:p>
        </w:tc>
        <w:tc>
          <w:tcPr>
            <w:tcW w:w="2108" w:type="pct"/>
          </w:tcPr>
          <w:p w14:paraId="109A308E"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nmarried</w:t>
            </w:r>
          </w:p>
          <w:p w14:paraId="75085041" w14:textId="06457EFF"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Married</w:t>
            </w:r>
          </w:p>
        </w:tc>
      </w:tr>
      <w:tr w:rsidR="00D2421C" w:rsidRPr="00852B2A" w14:paraId="6A897C17" w14:textId="77777777" w:rsidTr="0070662B">
        <w:trPr>
          <w:trHeight w:val="20"/>
        </w:trPr>
        <w:tc>
          <w:tcPr>
            <w:tcW w:w="2892" w:type="pct"/>
          </w:tcPr>
          <w:p w14:paraId="3E3DA2ED" w14:textId="77777777" w:rsidR="00D2421C" w:rsidRPr="00852B2A" w:rsidRDefault="00D2421C" w:rsidP="00265E61">
            <w:pPr>
              <w:pStyle w:val="ListParagraph"/>
              <w:numPr>
                <w:ilvl w:val="0"/>
                <w:numId w:val="2"/>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Education</w:t>
            </w:r>
          </w:p>
        </w:tc>
        <w:tc>
          <w:tcPr>
            <w:tcW w:w="2108" w:type="pct"/>
          </w:tcPr>
          <w:p w14:paraId="6B1F5FDB"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College/ below</w:t>
            </w:r>
          </w:p>
          <w:p w14:paraId="5DA03816" w14:textId="2DAD51B1"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niversity/ higher</w:t>
            </w:r>
          </w:p>
        </w:tc>
      </w:tr>
      <w:tr w:rsidR="00D2421C" w:rsidRPr="00852B2A" w14:paraId="6D5C9E28" w14:textId="77777777" w:rsidTr="0070662B">
        <w:trPr>
          <w:trHeight w:val="20"/>
        </w:trPr>
        <w:tc>
          <w:tcPr>
            <w:tcW w:w="2892" w:type="pct"/>
          </w:tcPr>
          <w:p w14:paraId="77772DF0" w14:textId="77777777" w:rsidR="00D2421C" w:rsidRPr="00852B2A" w:rsidRDefault="00D2421C" w:rsidP="00265E61">
            <w:pPr>
              <w:pStyle w:val="ListParagraph"/>
              <w:numPr>
                <w:ilvl w:val="0"/>
                <w:numId w:val="2"/>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Family type</w:t>
            </w:r>
          </w:p>
        </w:tc>
        <w:tc>
          <w:tcPr>
            <w:tcW w:w="2108" w:type="pct"/>
          </w:tcPr>
          <w:p w14:paraId="13E8E3D2"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uclear</w:t>
            </w:r>
          </w:p>
          <w:p w14:paraId="322A3DF5" w14:textId="6878B4F8"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Joint</w:t>
            </w:r>
          </w:p>
        </w:tc>
      </w:tr>
      <w:tr w:rsidR="00D2421C" w:rsidRPr="00852B2A" w14:paraId="454634F9" w14:textId="77777777" w:rsidTr="0070662B">
        <w:trPr>
          <w:trHeight w:val="20"/>
        </w:trPr>
        <w:tc>
          <w:tcPr>
            <w:tcW w:w="2892" w:type="pct"/>
          </w:tcPr>
          <w:p w14:paraId="198886E3" w14:textId="77777777" w:rsidR="00D2421C" w:rsidRPr="00852B2A" w:rsidRDefault="00D2421C" w:rsidP="00265E61">
            <w:pPr>
              <w:pStyle w:val="ListParagraph"/>
              <w:numPr>
                <w:ilvl w:val="0"/>
                <w:numId w:val="2"/>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Monthly family income</w:t>
            </w:r>
          </w:p>
        </w:tc>
        <w:tc>
          <w:tcPr>
            <w:tcW w:w="2108" w:type="pct"/>
          </w:tcPr>
          <w:p w14:paraId="5D90A2A3" w14:textId="4F92B219" w:rsidR="00D2421C" w:rsidRPr="00852B2A" w:rsidRDefault="00852B2A" w:rsidP="00265E61">
            <w:pPr>
              <w:pStyle w:val="ListParagraph"/>
              <w:numPr>
                <w:ilvl w:val="0"/>
                <w:numId w:val="1"/>
              </w:numPr>
              <w:spacing w:after="0" w:afterAutospacing="0" w:line="276" w:lineRule="auto"/>
              <w:ind w:left="250" w:hanging="270"/>
              <w:rPr>
                <w:rFonts w:ascii="Palatino Linotype" w:hAnsi="Palatino Linotype"/>
                <w:sz w:val="20"/>
                <w:szCs w:val="20"/>
              </w:rPr>
            </w:pPr>
            <w:r>
              <w:rPr>
                <w:rFonts w:ascii="Palatino Linotype" w:hAnsi="Palatino Linotype"/>
                <w:sz w:val="20"/>
                <w:szCs w:val="20"/>
              </w:rPr>
              <w:t>&lt;15,000 Bangladeshi Taka (BDT)</w:t>
            </w:r>
          </w:p>
          <w:p w14:paraId="659AC2DC" w14:textId="48F91F7A" w:rsidR="00D2421C" w:rsidRPr="00852B2A" w:rsidRDefault="00852B2A" w:rsidP="00265E61">
            <w:pPr>
              <w:pStyle w:val="ListParagraph"/>
              <w:numPr>
                <w:ilvl w:val="0"/>
                <w:numId w:val="1"/>
              </w:numPr>
              <w:spacing w:after="0" w:afterAutospacing="0" w:line="276" w:lineRule="auto"/>
              <w:ind w:left="250" w:hanging="270"/>
              <w:rPr>
                <w:rFonts w:ascii="Palatino Linotype" w:hAnsi="Palatino Linotype"/>
                <w:sz w:val="20"/>
                <w:szCs w:val="20"/>
              </w:rPr>
            </w:pPr>
            <w:r>
              <w:rPr>
                <w:rFonts w:ascii="Palatino Linotype" w:hAnsi="Palatino Linotype"/>
                <w:sz w:val="20"/>
                <w:szCs w:val="20"/>
              </w:rPr>
              <w:t>15,000-30,000 BDT</w:t>
            </w:r>
          </w:p>
          <w:p w14:paraId="25AB6558" w14:textId="5D818FF6" w:rsidR="00D2421C" w:rsidRPr="00852B2A" w:rsidRDefault="00852B2A" w:rsidP="00265E61">
            <w:pPr>
              <w:pStyle w:val="ListParagraph"/>
              <w:numPr>
                <w:ilvl w:val="0"/>
                <w:numId w:val="1"/>
              </w:numPr>
              <w:spacing w:after="0" w:afterAutospacing="0" w:line="276" w:lineRule="auto"/>
              <w:ind w:left="250" w:hanging="270"/>
              <w:rPr>
                <w:rFonts w:ascii="Palatino Linotype" w:hAnsi="Palatino Linotype"/>
                <w:sz w:val="20"/>
                <w:szCs w:val="20"/>
              </w:rPr>
            </w:pPr>
            <w:r>
              <w:rPr>
                <w:rFonts w:ascii="Palatino Linotype" w:hAnsi="Palatino Linotype"/>
                <w:sz w:val="20"/>
                <w:szCs w:val="20"/>
              </w:rPr>
              <w:t>&gt;30,000 BDT</w:t>
            </w:r>
          </w:p>
        </w:tc>
      </w:tr>
      <w:tr w:rsidR="00D2421C" w:rsidRPr="00852B2A" w14:paraId="11EAE311" w14:textId="77777777" w:rsidTr="0070662B">
        <w:trPr>
          <w:trHeight w:val="20"/>
        </w:trPr>
        <w:tc>
          <w:tcPr>
            <w:tcW w:w="2892" w:type="pct"/>
          </w:tcPr>
          <w:p w14:paraId="04E45D76" w14:textId="77777777" w:rsidR="00D2421C" w:rsidRPr="00852B2A" w:rsidRDefault="00D2421C" w:rsidP="00265E61">
            <w:pPr>
              <w:pStyle w:val="ListParagraph"/>
              <w:numPr>
                <w:ilvl w:val="0"/>
                <w:numId w:val="2"/>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Residence</w:t>
            </w:r>
          </w:p>
        </w:tc>
        <w:tc>
          <w:tcPr>
            <w:tcW w:w="2108" w:type="pct"/>
          </w:tcPr>
          <w:p w14:paraId="66BFA4B4"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Rural</w:t>
            </w:r>
          </w:p>
          <w:p w14:paraId="47E22F64" w14:textId="611E7B9C"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rban</w:t>
            </w:r>
          </w:p>
        </w:tc>
      </w:tr>
      <w:tr w:rsidR="00D2421C" w:rsidRPr="00852B2A" w14:paraId="3906A32B" w14:textId="77777777" w:rsidTr="0070662B">
        <w:trPr>
          <w:trHeight w:val="20"/>
        </w:trPr>
        <w:tc>
          <w:tcPr>
            <w:tcW w:w="2892" w:type="pct"/>
          </w:tcPr>
          <w:p w14:paraId="1272C75E" w14:textId="77777777" w:rsidR="00D2421C" w:rsidRPr="00852B2A" w:rsidRDefault="00D2421C" w:rsidP="00265E61">
            <w:pPr>
              <w:pStyle w:val="ListParagraph"/>
              <w:numPr>
                <w:ilvl w:val="0"/>
                <w:numId w:val="2"/>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Have you received all the necessary vaccines in your lifetime?</w:t>
            </w:r>
          </w:p>
        </w:tc>
        <w:tc>
          <w:tcPr>
            <w:tcW w:w="2108" w:type="pct"/>
          </w:tcPr>
          <w:p w14:paraId="147AA18B"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5857100D" w14:textId="3F9405CC"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tc>
      </w:tr>
      <w:tr w:rsidR="00CF1E10" w:rsidRPr="00852B2A" w14:paraId="5ED55FBD" w14:textId="77777777" w:rsidTr="00CF1E10">
        <w:trPr>
          <w:trHeight w:val="20"/>
        </w:trPr>
        <w:tc>
          <w:tcPr>
            <w:tcW w:w="5000" w:type="pct"/>
            <w:gridSpan w:val="2"/>
          </w:tcPr>
          <w:p w14:paraId="2399D036" w14:textId="16EF5B0F" w:rsidR="00CF1E10" w:rsidRPr="00852B2A" w:rsidRDefault="00CF1E10" w:rsidP="00265E61">
            <w:pPr>
              <w:pStyle w:val="ListParagraph"/>
              <w:spacing w:after="0" w:afterAutospacing="0" w:line="276" w:lineRule="auto"/>
              <w:ind w:left="250" w:hanging="270"/>
              <w:jc w:val="center"/>
              <w:rPr>
                <w:rFonts w:ascii="Palatino Linotype" w:hAnsi="Palatino Linotype"/>
                <w:b/>
                <w:bCs/>
                <w:sz w:val="20"/>
                <w:szCs w:val="20"/>
              </w:rPr>
            </w:pPr>
            <w:r w:rsidRPr="00852B2A">
              <w:rPr>
                <w:rFonts w:ascii="Palatino Linotype" w:hAnsi="Palatino Linotype"/>
                <w:b/>
                <w:bCs/>
                <w:sz w:val="20"/>
                <w:szCs w:val="20"/>
              </w:rPr>
              <w:t>Section 2: Knowledge</w:t>
            </w:r>
          </w:p>
        </w:tc>
      </w:tr>
      <w:tr w:rsidR="00D2421C" w:rsidRPr="00852B2A" w14:paraId="76F8D4F9" w14:textId="77777777" w:rsidTr="0070662B">
        <w:trPr>
          <w:trHeight w:val="20"/>
        </w:trPr>
        <w:tc>
          <w:tcPr>
            <w:tcW w:w="2892" w:type="pct"/>
          </w:tcPr>
          <w:p w14:paraId="05B60A3A" w14:textId="77777777" w:rsidR="00D2421C" w:rsidRPr="00852B2A" w:rsidRDefault="00D2421C" w:rsidP="00265E61">
            <w:pPr>
              <w:pStyle w:val="ListParagraph"/>
              <w:numPr>
                <w:ilvl w:val="0"/>
                <w:numId w:val="3"/>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Do you know about the COVID-19 vaccine?</w:t>
            </w:r>
          </w:p>
        </w:tc>
        <w:tc>
          <w:tcPr>
            <w:tcW w:w="2108" w:type="pct"/>
          </w:tcPr>
          <w:p w14:paraId="3BE2DCE0"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03DB0081"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p w14:paraId="33B2FB75" w14:textId="03AF04E5"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on't know</w:t>
            </w:r>
          </w:p>
        </w:tc>
      </w:tr>
      <w:tr w:rsidR="00D2421C" w:rsidRPr="00852B2A" w14:paraId="41E131DC" w14:textId="77777777" w:rsidTr="0070662B">
        <w:trPr>
          <w:trHeight w:val="20"/>
        </w:trPr>
        <w:tc>
          <w:tcPr>
            <w:tcW w:w="2892" w:type="pct"/>
          </w:tcPr>
          <w:p w14:paraId="20B95980" w14:textId="77777777" w:rsidR="00D2421C" w:rsidRPr="00852B2A" w:rsidRDefault="00D2421C" w:rsidP="00265E61">
            <w:pPr>
              <w:pStyle w:val="ListParagraph"/>
              <w:numPr>
                <w:ilvl w:val="0"/>
                <w:numId w:val="3"/>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Do you know about the effectiveness of COVID-19 vaccine?</w:t>
            </w:r>
          </w:p>
        </w:tc>
        <w:tc>
          <w:tcPr>
            <w:tcW w:w="2108" w:type="pct"/>
          </w:tcPr>
          <w:p w14:paraId="03903FA7"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2F112356"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p w14:paraId="01AB4178" w14:textId="3F857608"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on't know</w:t>
            </w:r>
          </w:p>
        </w:tc>
      </w:tr>
      <w:tr w:rsidR="00D2421C" w:rsidRPr="00852B2A" w14:paraId="4FBDC9F9" w14:textId="77777777" w:rsidTr="0070662B">
        <w:trPr>
          <w:trHeight w:val="20"/>
        </w:trPr>
        <w:tc>
          <w:tcPr>
            <w:tcW w:w="2892" w:type="pct"/>
          </w:tcPr>
          <w:p w14:paraId="0EBB9DFD" w14:textId="77777777" w:rsidR="00D2421C" w:rsidRPr="00852B2A" w:rsidRDefault="00D2421C" w:rsidP="00265E61">
            <w:pPr>
              <w:pStyle w:val="ListParagraph"/>
              <w:numPr>
                <w:ilvl w:val="0"/>
                <w:numId w:val="3"/>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Is it dangerous to use overdose vaccines?</w:t>
            </w:r>
          </w:p>
        </w:tc>
        <w:tc>
          <w:tcPr>
            <w:tcW w:w="2108" w:type="pct"/>
          </w:tcPr>
          <w:p w14:paraId="60903586"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17623165"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p w14:paraId="4EA899CC" w14:textId="2D0DAFC2"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on't know</w:t>
            </w:r>
          </w:p>
        </w:tc>
      </w:tr>
      <w:tr w:rsidR="00D2421C" w:rsidRPr="00852B2A" w14:paraId="382303B0" w14:textId="77777777" w:rsidTr="0070662B">
        <w:trPr>
          <w:trHeight w:val="20"/>
        </w:trPr>
        <w:tc>
          <w:tcPr>
            <w:tcW w:w="2892" w:type="pct"/>
          </w:tcPr>
          <w:p w14:paraId="093CAB5D" w14:textId="77777777" w:rsidR="00D2421C" w:rsidRPr="00852B2A" w:rsidRDefault="00D2421C" w:rsidP="00265E61">
            <w:pPr>
              <w:pStyle w:val="ListParagraph"/>
              <w:numPr>
                <w:ilvl w:val="0"/>
                <w:numId w:val="3"/>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Does vaccination increase allergic reactions?</w:t>
            </w:r>
          </w:p>
        </w:tc>
        <w:tc>
          <w:tcPr>
            <w:tcW w:w="2108" w:type="pct"/>
          </w:tcPr>
          <w:p w14:paraId="7787C600"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2EC3D806"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p w14:paraId="7786B692" w14:textId="2A4338EB"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lastRenderedPageBreak/>
              <w:t>Don't know</w:t>
            </w:r>
          </w:p>
        </w:tc>
      </w:tr>
      <w:tr w:rsidR="00D2421C" w:rsidRPr="00852B2A" w14:paraId="10487FA9" w14:textId="77777777" w:rsidTr="0070662B">
        <w:trPr>
          <w:trHeight w:val="20"/>
        </w:trPr>
        <w:tc>
          <w:tcPr>
            <w:tcW w:w="2892" w:type="pct"/>
          </w:tcPr>
          <w:p w14:paraId="32B266A5" w14:textId="77777777" w:rsidR="00D2421C" w:rsidRPr="00852B2A" w:rsidRDefault="00D2421C" w:rsidP="00265E61">
            <w:pPr>
              <w:pStyle w:val="ListParagraph"/>
              <w:numPr>
                <w:ilvl w:val="0"/>
                <w:numId w:val="3"/>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lastRenderedPageBreak/>
              <w:t>Does vaccination increase autoimmune diseases?</w:t>
            </w:r>
          </w:p>
        </w:tc>
        <w:tc>
          <w:tcPr>
            <w:tcW w:w="2108" w:type="pct"/>
          </w:tcPr>
          <w:p w14:paraId="41E399AB"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538B163A"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p w14:paraId="0118847D" w14:textId="19E0987F"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on't know</w:t>
            </w:r>
          </w:p>
        </w:tc>
      </w:tr>
      <w:tr w:rsidR="00CF1E10" w:rsidRPr="00852B2A" w14:paraId="738D2CA1" w14:textId="77777777" w:rsidTr="0070662B">
        <w:trPr>
          <w:trHeight w:val="20"/>
        </w:trPr>
        <w:tc>
          <w:tcPr>
            <w:tcW w:w="2892" w:type="pct"/>
          </w:tcPr>
          <w:p w14:paraId="0FE932FC" w14:textId="36542B80" w:rsidR="00CF1E10" w:rsidRPr="00852B2A" w:rsidRDefault="00CF1E10" w:rsidP="00265E61">
            <w:pPr>
              <w:pStyle w:val="ListParagraph"/>
              <w:numPr>
                <w:ilvl w:val="0"/>
                <w:numId w:val="3"/>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How you came to know about COVID-19 vaccines first?</w:t>
            </w:r>
          </w:p>
        </w:tc>
        <w:tc>
          <w:tcPr>
            <w:tcW w:w="2108" w:type="pct"/>
          </w:tcPr>
          <w:p w14:paraId="46C09631" w14:textId="77777777" w:rsidR="00CF1E10" w:rsidRPr="00852B2A" w:rsidRDefault="00CF1E10" w:rsidP="00265E61">
            <w:pPr>
              <w:pStyle w:val="ListParagraph"/>
              <w:numPr>
                <w:ilvl w:val="0"/>
                <w:numId w:val="1"/>
              </w:numPr>
              <w:spacing w:after="0" w:afterAutospacing="0" w:line="276" w:lineRule="auto"/>
              <w:ind w:left="250" w:hanging="250"/>
              <w:rPr>
                <w:rFonts w:ascii="Palatino Linotype" w:hAnsi="Palatino Linotype"/>
                <w:sz w:val="20"/>
                <w:szCs w:val="20"/>
              </w:rPr>
            </w:pPr>
            <w:r w:rsidRPr="00852B2A">
              <w:rPr>
                <w:rFonts w:ascii="Palatino Linotype" w:hAnsi="Palatino Linotype"/>
                <w:sz w:val="20"/>
                <w:szCs w:val="20"/>
              </w:rPr>
              <w:t>Mass media (e.g., radio, TV)</w:t>
            </w:r>
          </w:p>
          <w:p w14:paraId="654EA12D" w14:textId="43C0C293" w:rsidR="00CF1E10" w:rsidRPr="00852B2A" w:rsidRDefault="00CF1E10" w:rsidP="00265E61">
            <w:pPr>
              <w:pStyle w:val="ListParagraph"/>
              <w:numPr>
                <w:ilvl w:val="0"/>
                <w:numId w:val="1"/>
              </w:numPr>
              <w:spacing w:after="0" w:afterAutospacing="0" w:line="276" w:lineRule="auto"/>
              <w:ind w:left="250" w:hanging="250"/>
              <w:rPr>
                <w:rFonts w:ascii="Palatino Linotype" w:hAnsi="Palatino Linotype"/>
                <w:sz w:val="20"/>
                <w:szCs w:val="20"/>
              </w:rPr>
            </w:pPr>
            <w:r w:rsidRPr="00852B2A">
              <w:rPr>
                <w:rFonts w:ascii="Palatino Linotype" w:hAnsi="Palatino Linotype"/>
                <w:sz w:val="20"/>
                <w:szCs w:val="20"/>
              </w:rPr>
              <w:t>Social media (e.g., Facebook, Twitter)</w:t>
            </w:r>
          </w:p>
          <w:p w14:paraId="148A3136" w14:textId="77777777" w:rsidR="00CF1E10" w:rsidRPr="00852B2A" w:rsidRDefault="00CF1E10" w:rsidP="00265E61">
            <w:pPr>
              <w:pStyle w:val="ListParagraph"/>
              <w:numPr>
                <w:ilvl w:val="0"/>
                <w:numId w:val="1"/>
              </w:numPr>
              <w:spacing w:after="0" w:afterAutospacing="0" w:line="276" w:lineRule="auto"/>
              <w:ind w:left="250" w:hanging="250"/>
              <w:rPr>
                <w:rFonts w:ascii="Palatino Linotype" w:hAnsi="Palatino Linotype"/>
                <w:sz w:val="20"/>
                <w:szCs w:val="20"/>
              </w:rPr>
            </w:pPr>
            <w:r w:rsidRPr="00852B2A">
              <w:rPr>
                <w:rFonts w:ascii="Palatino Linotype" w:hAnsi="Palatino Linotype"/>
                <w:sz w:val="20"/>
                <w:szCs w:val="20"/>
              </w:rPr>
              <w:t>Internet</w:t>
            </w:r>
          </w:p>
          <w:p w14:paraId="148EB3BF" w14:textId="77777777" w:rsidR="00CF1E10" w:rsidRPr="00852B2A" w:rsidRDefault="00CF1E10" w:rsidP="00265E61">
            <w:pPr>
              <w:pStyle w:val="ListParagraph"/>
              <w:numPr>
                <w:ilvl w:val="0"/>
                <w:numId w:val="1"/>
              </w:numPr>
              <w:spacing w:after="0" w:afterAutospacing="0" w:line="276" w:lineRule="auto"/>
              <w:ind w:left="250" w:hanging="250"/>
              <w:rPr>
                <w:rFonts w:ascii="Palatino Linotype" w:hAnsi="Palatino Linotype"/>
                <w:sz w:val="20"/>
                <w:szCs w:val="20"/>
              </w:rPr>
            </w:pPr>
            <w:r w:rsidRPr="00852B2A">
              <w:rPr>
                <w:rFonts w:ascii="Palatino Linotype" w:hAnsi="Palatino Linotype"/>
                <w:sz w:val="20"/>
                <w:szCs w:val="20"/>
              </w:rPr>
              <w:t>Newspaper</w:t>
            </w:r>
          </w:p>
          <w:p w14:paraId="419252AB" w14:textId="77777777" w:rsidR="00CF1E10" w:rsidRPr="00852B2A" w:rsidRDefault="00CF1E10" w:rsidP="00265E61">
            <w:pPr>
              <w:pStyle w:val="ListParagraph"/>
              <w:numPr>
                <w:ilvl w:val="0"/>
                <w:numId w:val="1"/>
              </w:numPr>
              <w:spacing w:after="0" w:afterAutospacing="0" w:line="276" w:lineRule="auto"/>
              <w:ind w:left="250" w:hanging="250"/>
              <w:rPr>
                <w:rFonts w:ascii="Palatino Linotype" w:hAnsi="Palatino Linotype"/>
                <w:sz w:val="20"/>
                <w:szCs w:val="20"/>
              </w:rPr>
            </w:pPr>
            <w:r w:rsidRPr="00852B2A">
              <w:rPr>
                <w:rFonts w:ascii="Palatino Linotype" w:hAnsi="Palatino Linotype"/>
                <w:sz w:val="20"/>
                <w:szCs w:val="20"/>
              </w:rPr>
              <w:t>Family members and relatives</w:t>
            </w:r>
          </w:p>
          <w:p w14:paraId="0055B854" w14:textId="257A5160" w:rsidR="00CF1E10" w:rsidRPr="00852B2A" w:rsidRDefault="00CF1E10" w:rsidP="00265E61">
            <w:pPr>
              <w:pStyle w:val="ListParagraph"/>
              <w:numPr>
                <w:ilvl w:val="0"/>
                <w:numId w:val="1"/>
              </w:numPr>
              <w:spacing w:after="0" w:afterAutospacing="0" w:line="276" w:lineRule="auto"/>
              <w:ind w:left="250" w:hanging="250"/>
              <w:rPr>
                <w:rFonts w:ascii="Palatino Linotype" w:hAnsi="Palatino Linotype"/>
                <w:sz w:val="20"/>
                <w:szCs w:val="20"/>
              </w:rPr>
            </w:pPr>
            <w:r w:rsidRPr="00852B2A">
              <w:rPr>
                <w:rFonts w:ascii="Palatino Linotype" w:hAnsi="Palatino Linotype"/>
                <w:sz w:val="20"/>
                <w:szCs w:val="20"/>
              </w:rPr>
              <w:t>Friends  and neighbors</w:t>
            </w:r>
          </w:p>
        </w:tc>
      </w:tr>
      <w:tr w:rsidR="00CF1E10" w:rsidRPr="00852B2A" w14:paraId="68C9CBAA" w14:textId="77777777" w:rsidTr="00CF1E10">
        <w:trPr>
          <w:trHeight w:val="20"/>
        </w:trPr>
        <w:tc>
          <w:tcPr>
            <w:tcW w:w="5000" w:type="pct"/>
            <w:gridSpan w:val="2"/>
          </w:tcPr>
          <w:p w14:paraId="3EFC1BF8" w14:textId="3316F458" w:rsidR="00CF1E10" w:rsidRPr="00852B2A" w:rsidRDefault="00CF1E10" w:rsidP="00265E61">
            <w:pPr>
              <w:pStyle w:val="ListParagraph"/>
              <w:spacing w:after="0" w:afterAutospacing="0" w:line="276" w:lineRule="auto"/>
              <w:ind w:left="250"/>
              <w:jc w:val="center"/>
              <w:rPr>
                <w:rFonts w:ascii="Palatino Linotype" w:hAnsi="Palatino Linotype"/>
                <w:b/>
                <w:bCs/>
                <w:sz w:val="20"/>
                <w:szCs w:val="20"/>
              </w:rPr>
            </w:pPr>
            <w:r w:rsidRPr="00852B2A">
              <w:rPr>
                <w:rFonts w:ascii="Palatino Linotype" w:hAnsi="Palatino Linotype"/>
                <w:b/>
                <w:bCs/>
                <w:sz w:val="20"/>
                <w:szCs w:val="20"/>
              </w:rPr>
              <w:t>Section 3: Attitudes</w:t>
            </w:r>
          </w:p>
        </w:tc>
      </w:tr>
      <w:tr w:rsidR="00D2421C" w:rsidRPr="00852B2A" w14:paraId="02E78830" w14:textId="77777777" w:rsidTr="0070662B">
        <w:trPr>
          <w:trHeight w:val="20"/>
        </w:trPr>
        <w:tc>
          <w:tcPr>
            <w:tcW w:w="2892" w:type="pct"/>
          </w:tcPr>
          <w:p w14:paraId="2D58A480" w14:textId="645F1516" w:rsidR="00D2421C" w:rsidRPr="00852B2A" w:rsidRDefault="00D2421C" w:rsidP="00265E61">
            <w:pPr>
              <w:pStyle w:val="ListParagraph"/>
              <w:numPr>
                <w:ilvl w:val="0"/>
                <w:numId w:val="4"/>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The newly discovered C</w:t>
            </w:r>
            <w:r w:rsidR="00930D8A">
              <w:rPr>
                <w:rFonts w:ascii="Palatino Linotype" w:hAnsi="Palatino Linotype"/>
                <w:sz w:val="20"/>
                <w:szCs w:val="20"/>
              </w:rPr>
              <w:t>OVID</w:t>
            </w:r>
            <w:r w:rsidRPr="00852B2A">
              <w:rPr>
                <w:rFonts w:ascii="Palatino Linotype" w:hAnsi="Palatino Linotype"/>
                <w:sz w:val="20"/>
                <w:szCs w:val="20"/>
              </w:rPr>
              <w:t>-19 vaccines are safe.</w:t>
            </w:r>
          </w:p>
        </w:tc>
        <w:tc>
          <w:tcPr>
            <w:tcW w:w="2108" w:type="pct"/>
          </w:tcPr>
          <w:p w14:paraId="22D675B7"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isagree</w:t>
            </w:r>
          </w:p>
          <w:p w14:paraId="186EA4B5"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ndecided</w:t>
            </w:r>
          </w:p>
          <w:p w14:paraId="3CAB9C57" w14:textId="67B16235"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Agree</w:t>
            </w:r>
          </w:p>
        </w:tc>
      </w:tr>
      <w:tr w:rsidR="00D2421C" w:rsidRPr="00852B2A" w14:paraId="1F14B65B" w14:textId="77777777" w:rsidTr="0070662B">
        <w:trPr>
          <w:trHeight w:val="20"/>
        </w:trPr>
        <w:tc>
          <w:tcPr>
            <w:tcW w:w="2892" w:type="pct"/>
          </w:tcPr>
          <w:p w14:paraId="1C787C60" w14:textId="77777777" w:rsidR="00D2421C" w:rsidRPr="00852B2A" w:rsidRDefault="00D2421C" w:rsidP="00265E61">
            <w:pPr>
              <w:pStyle w:val="ListParagraph"/>
              <w:numPr>
                <w:ilvl w:val="0"/>
                <w:numId w:val="4"/>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The COVID-19 vaccines are essential for us.</w:t>
            </w:r>
          </w:p>
        </w:tc>
        <w:tc>
          <w:tcPr>
            <w:tcW w:w="2108" w:type="pct"/>
          </w:tcPr>
          <w:p w14:paraId="6C6C9059"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isagree</w:t>
            </w:r>
          </w:p>
          <w:p w14:paraId="1BEAA1BE"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ndecided</w:t>
            </w:r>
          </w:p>
          <w:p w14:paraId="554828A5" w14:textId="134BAFCC"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Agree</w:t>
            </w:r>
          </w:p>
        </w:tc>
      </w:tr>
      <w:tr w:rsidR="00D2421C" w:rsidRPr="00852B2A" w14:paraId="3F167FB4" w14:textId="77777777" w:rsidTr="0070662B">
        <w:trPr>
          <w:trHeight w:val="20"/>
        </w:trPr>
        <w:tc>
          <w:tcPr>
            <w:tcW w:w="2892" w:type="pct"/>
          </w:tcPr>
          <w:p w14:paraId="5DAB4729" w14:textId="77777777" w:rsidR="00D2421C" w:rsidRPr="00852B2A" w:rsidRDefault="00D2421C" w:rsidP="00265E61">
            <w:pPr>
              <w:pStyle w:val="ListParagraph"/>
              <w:numPr>
                <w:ilvl w:val="0"/>
                <w:numId w:val="4"/>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I will take the COVID-19 vaccine without any hesitation, if it is available in Bangladesh</w:t>
            </w:r>
          </w:p>
        </w:tc>
        <w:tc>
          <w:tcPr>
            <w:tcW w:w="2108" w:type="pct"/>
          </w:tcPr>
          <w:p w14:paraId="52B0CBE4"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isagree</w:t>
            </w:r>
          </w:p>
          <w:p w14:paraId="638ABDF9"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ndecided</w:t>
            </w:r>
          </w:p>
          <w:p w14:paraId="0ED5EA7B" w14:textId="5CA6D29F"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Agree</w:t>
            </w:r>
          </w:p>
        </w:tc>
      </w:tr>
      <w:tr w:rsidR="00D2421C" w:rsidRPr="00852B2A" w14:paraId="1EBA4D0F" w14:textId="77777777" w:rsidTr="0070662B">
        <w:trPr>
          <w:trHeight w:val="20"/>
        </w:trPr>
        <w:tc>
          <w:tcPr>
            <w:tcW w:w="2892" w:type="pct"/>
          </w:tcPr>
          <w:p w14:paraId="58AF3F2B" w14:textId="2B4A4FAA" w:rsidR="00D2421C" w:rsidRPr="00852B2A" w:rsidRDefault="00D2421C" w:rsidP="00265E61">
            <w:pPr>
              <w:pStyle w:val="ListParagraph"/>
              <w:numPr>
                <w:ilvl w:val="0"/>
                <w:numId w:val="4"/>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I will also encourage my family/friends/</w:t>
            </w:r>
            <w:r w:rsidR="00852B2A" w:rsidRPr="00852B2A">
              <w:rPr>
                <w:rFonts w:ascii="Palatino Linotype" w:hAnsi="Palatino Linotype"/>
                <w:sz w:val="20"/>
                <w:szCs w:val="20"/>
              </w:rPr>
              <w:t xml:space="preserve"> </w:t>
            </w:r>
            <w:r w:rsidRPr="00852B2A">
              <w:rPr>
                <w:rFonts w:ascii="Palatino Linotype" w:hAnsi="Palatino Linotype"/>
                <w:sz w:val="20"/>
                <w:szCs w:val="20"/>
              </w:rPr>
              <w:t>relatives to get vaccinated.</w:t>
            </w:r>
          </w:p>
        </w:tc>
        <w:tc>
          <w:tcPr>
            <w:tcW w:w="2108" w:type="pct"/>
          </w:tcPr>
          <w:p w14:paraId="58952732"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isagree</w:t>
            </w:r>
          </w:p>
          <w:p w14:paraId="6D0D8F5D"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ndecided</w:t>
            </w:r>
          </w:p>
          <w:p w14:paraId="56173700" w14:textId="3C41D9B2"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Agree</w:t>
            </w:r>
          </w:p>
        </w:tc>
      </w:tr>
      <w:tr w:rsidR="00D2421C" w:rsidRPr="00852B2A" w14:paraId="50E7EA1D" w14:textId="77777777" w:rsidTr="0070662B">
        <w:trPr>
          <w:trHeight w:val="20"/>
        </w:trPr>
        <w:tc>
          <w:tcPr>
            <w:tcW w:w="2892" w:type="pct"/>
          </w:tcPr>
          <w:p w14:paraId="5E2E4299" w14:textId="77777777" w:rsidR="00D2421C" w:rsidRPr="00852B2A" w:rsidRDefault="00D2421C" w:rsidP="00265E61">
            <w:pPr>
              <w:pStyle w:val="ListParagraph"/>
              <w:numPr>
                <w:ilvl w:val="0"/>
                <w:numId w:val="4"/>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It is not possible to reduce the incidence of COVID-19 without vaccination.</w:t>
            </w:r>
          </w:p>
        </w:tc>
        <w:tc>
          <w:tcPr>
            <w:tcW w:w="2108" w:type="pct"/>
          </w:tcPr>
          <w:p w14:paraId="2EC013F4"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isagree</w:t>
            </w:r>
          </w:p>
          <w:p w14:paraId="19CA427F"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ndecided</w:t>
            </w:r>
          </w:p>
          <w:p w14:paraId="2FBDCF82" w14:textId="7F65C738"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Agree</w:t>
            </w:r>
          </w:p>
        </w:tc>
      </w:tr>
      <w:tr w:rsidR="00D2421C" w:rsidRPr="00852B2A" w14:paraId="2D186351" w14:textId="77777777" w:rsidTr="0070662B">
        <w:trPr>
          <w:trHeight w:val="20"/>
        </w:trPr>
        <w:tc>
          <w:tcPr>
            <w:tcW w:w="2892" w:type="pct"/>
          </w:tcPr>
          <w:p w14:paraId="629D82B3" w14:textId="77777777" w:rsidR="00D2421C" w:rsidRPr="00852B2A" w:rsidRDefault="00D2421C" w:rsidP="00265E61">
            <w:pPr>
              <w:pStyle w:val="ListParagraph"/>
              <w:numPr>
                <w:ilvl w:val="0"/>
                <w:numId w:val="4"/>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The COVID-19 vaccine should be distributed fairly to all of us.</w:t>
            </w:r>
          </w:p>
        </w:tc>
        <w:tc>
          <w:tcPr>
            <w:tcW w:w="2108" w:type="pct"/>
          </w:tcPr>
          <w:p w14:paraId="41427446"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Disagree</w:t>
            </w:r>
          </w:p>
          <w:p w14:paraId="2D738469"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Undecided</w:t>
            </w:r>
          </w:p>
          <w:p w14:paraId="4FABFF71" w14:textId="43AB87F6"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Agree</w:t>
            </w:r>
          </w:p>
        </w:tc>
      </w:tr>
      <w:tr w:rsidR="00CF1E10" w:rsidRPr="00852B2A" w14:paraId="1481CEB6" w14:textId="77777777" w:rsidTr="00CF1E10">
        <w:trPr>
          <w:trHeight w:val="20"/>
        </w:trPr>
        <w:tc>
          <w:tcPr>
            <w:tcW w:w="5000" w:type="pct"/>
            <w:gridSpan w:val="2"/>
          </w:tcPr>
          <w:p w14:paraId="1A7EFB77" w14:textId="5D6CA5D1" w:rsidR="00CF1E10" w:rsidRPr="00852B2A" w:rsidRDefault="00CF1E10" w:rsidP="00265E61">
            <w:pPr>
              <w:spacing w:after="0" w:afterAutospacing="0" w:line="276" w:lineRule="auto"/>
              <w:jc w:val="center"/>
              <w:rPr>
                <w:rFonts w:ascii="Palatino Linotype" w:hAnsi="Palatino Linotype"/>
                <w:b/>
                <w:bCs/>
                <w:sz w:val="20"/>
                <w:szCs w:val="20"/>
              </w:rPr>
            </w:pPr>
            <w:r w:rsidRPr="00852B2A">
              <w:rPr>
                <w:rFonts w:ascii="Palatino Linotype" w:hAnsi="Palatino Linotype"/>
                <w:b/>
                <w:bCs/>
                <w:sz w:val="20"/>
                <w:szCs w:val="20"/>
              </w:rPr>
              <w:t>Section 4: Perceptions</w:t>
            </w:r>
          </w:p>
        </w:tc>
      </w:tr>
      <w:tr w:rsidR="00D2421C" w:rsidRPr="00852B2A" w14:paraId="1356C599" w14:textId="77777777" w:rsidTr="0070662B">
        <w:trPr>
          <w:trHeight w:val="20"/>
        </w:trPr>
        <w:tc>
          <w:tcPr>
            <w:tcW w:w="2892" w:type="pct"/>
          </w:tcPr>
          <w:p w14:paraId="0E128151" w14:textId="1D2B7FB5" w:rsidR="00D2421C" w:rsidRPr="00852B2A" w:rsidRDefault="00D2421C" w:rsidP="00265E61">
            <w:pPr>
              <w:pStyle w:val="ListParagraph"/>
              <w:numPr>
                <w:ilvl w:val="0"/>
                <w:numId w:val="5"/>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Do you think the newly discovered C</w:t>
            </w:r>
            <w:r w:rsidR="00930D8A">
              <w:rPr>
                <w:rFonts w:ascii="Palatino Linotype" w:hAnsi="Palatino Linotype"/>
                <w:sz w:val="20"/>
                <w:szCs w:val="20"/>
              </w:rPr>
              <w:t>OVID</w:t>
            </w:r>
            <w:bookmarkStart w:id="0" w:name="_GoBack"/>
            <w:bookmarkEnd w:id="0"/>
            <w:r w:rsidRPr="00852B2A">
              <w:rPr>
                <w:rFonts w:ascii="Palatino Linotype" w:hAnsi="Palatino Linotype"/>
                <w:sz w:val="20"/>
                <w:szCs w:val="20"/>
              </w:rPr>
              <w:t>-19 vaccine may have side effects?</w:t>
            </w:r>
          </w:p>
        </w:tc>
        <w:tc>
          <w:tcPr>
            <w:tcW w:w="2108" w:type="pct"/>
          </w:tcPr>
          <w:p w14:paraId="2428EF5F"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76F7BDF0" w14:textId="5173C3E3"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tc>
      </w:tr>
      <w:tr w:rsidR="00D2421C" w:rsidRPr="00852B2A" w14:paraId="388C0E0F" w14:textId="77777777" w:rsidTr="0070662B">
        <w:trPr>
          <w:trHeight w:val="20"/>
        </w:trPr>
        <w:tc>
          <w:tcPr>
            <w:tcW w:w="2892" w:type="pct"/>
          </w:tcPr>
          <w:p w14:paraId="4CF01438" w14:textId="77777777" w:rsidR="00D2421C" w:rsidRPr="00852B2A" w:rsidRDefault="00D2421C" w:rsidP="00265E61">
            <w:pPr>
              <w:pStyle w:val="ListParagraph"/>
              <w:numPr>
                <w:ilvl w:val="0"/>
                <w:numId w:val="5"/>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Do you think that if everyone in the society maintains the preventive measures, the COVID-19 pandemic can be eradicated without Vaccination?</w:t>
            </w:r>
          </w:p>
        </w:tc>
        <w:tc>
          <w:tcPr>
            <w:tcW w:w="2108" w:type="pct"/>
          </w:tcPr>
          <w:p w14:paraId="65B082FB"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31447FF0" w14:textId="3F9DC1CF"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tc>
      </w:tr>
      <w:tr w:rsidR="00D2421C" w:rsidRPr="00852B2A" w14:paraId="2E9921D6" w14:textId="77777777" w:rsidTr="0070662B">
        <w:trPr>
          <w:trHeight w:val="20"/>
        </w:trPr>
        <w:tc>
          <w:tcPr>
            <w:tcW w:w="2892" w:type="pct"/>
          </w:tcPr>
          <w:p w14:paraId="49AB8275" w14:textId="77777777" w:rsidR="00D2421C" w:rsidRPr="00852B2A" w:rsidRDefault="00D2421C" w:rsidP="00265E61">
            <w:pPr>
              <w:pStyle w:val="ListParagraph"/>
              <w:numPr>
                <w:ilvl w:val="0"/>
                <w:numId w:val="5"/>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Who should have been vaccinated, do you think?</w:t>
            </w:r>
          </w:p>
        </w:tc>
        <w:tc>
          <w:tcPr>
            <w:tcW w:w="2108" w:type="pct"/>
          </w:tcPr>
          <w:p w14:paraId="019F5F3B"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Those who have not yet been infected with COVID-19</w:t>
            </w:r>
          </w:p>
          <w:p w14:paraId="5A151C25"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People infected with COVID-19</w:t>
            </w:r>
          </w:p>
          <w:p w14:paraId="76E59CBE"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ewly recovered from COVID-19</w:t>
            </w:r>
          </w:p>
          <w:p w14:paraId="53B8AE40" w14:textId="61BB2081"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Everyone</w:t>
            </w:r>
          </w:p>
        </w:tc>
      </w:tr>
      <w:tr w:rsidR="00D2421C" w:rsidRPr="00852B2A" w14:paraId="68329B44" w14:textId="77777777" w:rsidTr="0070662B">
        <w:trPr>
          <w:trHeight w:val="20"/>
        </w:trPr>
        <w:tc>
          <w:tcPr>
            <w:tcW w:w="2892" w:type="pct"/>
          </w:tcPr>
          <w:p w14:paraId="1D6A76E6" w14:textId="77777777" w:rsidR="00D2421C" w:rsidRPr="00852B2A" w:rsidRDefault="00D2421C" w:rsidP="00265E61">
            <w:pPr>
              <w:pStyle w:val="ListParagraph"/>
              <w:numPr>
                <w:ilvl w:val="0"/>
                <w:numId w:val="5"/>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Who's supposed to be vaccinated first, you think?</w:t>
            </w:r>
          </w:p>
        </w:tc>
        <w:tc>
          <w:tcPr>
            <w:tcW w:w="2108" w:type="pct"/>
          </w:tcPr>
          <w:p w14:paraId="7908F0F4"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General public</w:t>
            </w:r>
          </w:p>
          <w:p w14:paraId="6710CB7B"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Health worker</w:t>
            </w:r>
          </w:p>
          <w:p w14:paraId="0A5B1DDB"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Public/ private employee</w:t>
            </w:r>
          </w:p>
          <w:p w14:paraId="64950ACF"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Teacher/ student</w:t>
            </w:r>
          </w:p>
          <w:p w14:paraId="44CCA681"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lastRenderedPageBreak/>
              <w:t>Garment worker</w:t>
            </w:r>
          </w:p>
          <w:p w14:paraId="18600DC1" w14:textId="7A1C6DA3"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Businessman</w:t>
            </w:r>
          </w:p>
        </w:tc>
      </w:tr>
      <w:tr w:rsidR="00D2421C" w:rsidRPr="00852B2A" w14:paraId="361D9BDC" w14:textId="77777777" w:rsidTr="0070662B">
        <w:trPr>
          <w:trHeight w:val="20"/>
        </w:trPr>
        <w:tc>
          <w:tcPr>
            <w:tcW w:w="2892" w:type="pct"/>
          </w:tcPr>
          <w:p w14:paraId="57E47361" w14:textId="77777777" w:rsidR="00D2421C" w:rsidRPr="00852B2A" w:rsidRDefault="00D2421C" w:rsidP="00265E61">
            <w:pPr>
              <w:pStyle w:val="ListParagraph"/>
              <w:numPr>
                <w:ilvl w:val="0"/>
                <w:numId w:val="5"/>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lastRenderedPageBreak/>
              <w:t>Do you think the vaccine should be administered free of charge in Bangladesh?</w:t>
            </w:r>
          </w:p>
        </w:tc>
        <w:tc>
          <w:tcPr>
            <w:tcW w:w="2108" w:type="pct"/>
          </w:tcPr>
          <w:p w14:paraId="43E8444A"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722B3444" w14:textId="4090A3D3"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tc>
      </w:tr>
      <w:tr w:rsidR="00D2421C" w:rsidRPr="00852B2A" w14:paraId="40394A65" w14:textId="77777777" w:rsidTr="0070662B">
        <w:trPr>
          <w:trHeight w:val="20"/>
        </w:trPr>
        <w:tc>
          <w:tcPr>
            <w:tcW w:w="2892" w:type="pct"/>
          </w:tcPr>
          <w:p w14:paraId="3F3807C5" w14:textId="77777777" w:rsidR="00D2421C" w:rsidRPr="00852B2A" w:rsidRDefault="00D2421C" w:rsidP="00265E61">
            <w:pPr>
              <w:pStyle w:val="ListParagraph"/>
              <w:numPr>
                <w:ilvl w:val="0"/>
                <w:numId w:val="5"/>
              </w:numPr>
              <w:spacing w:after="0" w:afterAutospacing="0" w:line="276" w:lineRule="auto"/>
              <w:ind w:left="270" w:hanging="270"/>
              <w:rPr>
                <w:rFonts w:ascii="Palatino Linotype" w:hAnsi="Palatino Linotype"/>
                <w:sz w:val="20"/>
                <w:szCs w:val="20"/>
              </w:rPr>
            </w:pPr>
            <w:r w:rsidRPr="00852B2A">
              <w:rPr>
                <w:rFonts w:ascii="Palatino Linotype" w:hAnsi="Palatino Linotype"/>
                <w:sz w:val="20"/>
                <w:szCs w:val="20"/>
              </w:rPr>
              <w:t>Would you buy the vaccine at your own expense if it was not provided free by the government?</w:t>
            </w:r>
          </w:p>
        </w:tc>
        <w:tc>
          <w:tcPr>
            <w:tcW w:w="2108" w:type="pct"/>
          </w:tcPr>
          <w:p w14:paraId="1AF4AF33" w14:textId="77777777"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Yes</w:t>
            </w:r>
          </w:p>
          <w:p w14:paraId="638EF2B8" w14:textId="37F2054E" w:rsidR="00D2421C" w:rsidRPr="00852B2A" w:rsidRDefault="00D2421C" w:rsidP="00265E61">
            <w:pPr>
              <w:pStyle w:val="ListParagraph"/>
              <w:numPr>
                <w:ilvl w:val="0"/>
                <w:numId w:val="1"/>
              </w:numPr>
              <w:spacing w:after="0" w:afterAutospacing="0" w:line="276" w:lineRule="auto"/>
              <w:ind w:left="250" w:hanging="270"/>
              <w:rPr>
                <w:rFonts w:ascii="Palatino Linotype" w:hAnsi="Palatino Linotype"/>
                <w:sz w:val="20"/>
                <w:szCs w:val="20"/>
              </w:rPr>
            </w:pPr>
            <w:r w:rsidRPr="00852B2A">
              <w:rPr>
                <w:rFonts w:ascii="Palatino Linotype" w:hAnsi="Palatino Linotype"/>
                <w:sz w:val="20"/>
                <w:szCs w:val="20"/>
              </w:rPr>
              <w:t>No</w:t>
            </w:r>
          </w:p>
        </w:tc>
      </w:tr>
    </w:tbl>
    <w:p w14:paraId="2FCCB3C1" w14:textId="77777777" w:rsidR="00D2421C" w:rsidRPr="00D2421C" w:rsidRDefault="00D2421C" w:rsidP="00265E61">
      <w:pPr>
        <w:spacing w:line="276" w:lineRule="auto"/>
        <w:rPr>
          <w:rFonts w:ascii="Palatino Linotype" w:hAnsi="Palatino Linotype"/>
        </w:rPr>
      </w:pPr>
    </w:p>
    <w:p w14:paraId="5EB9E009" w14:textId="77777777" w:rsidR="004618D4" w:rsidRPr="00D2421C" w:rsidRDefault="004618D4" w:rsidP="00265E61">
      <w:pPr>
        <w:spacing w:line="276" w:lineRule="auto"/>
        <w:rPr>
          <w:rFonts w:ascii="Palatino Linotype" w:hAnsi="Palatino Linotype"/>
        </w:rPr>
      </w:pPr>
    </w:p>
    <w:sectPr w:rsidR="004618D4" w:rsidRPr="00D2421C" w:rsidSect="00265E61">
      <w:type w:val="continuous"/>
      <w:pgSz w:w="11906" w:h="16838" w:code="9"/>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064DA"/>
    <w:multiLevelType w:val="hybridMultilevel"/>
    <w:tmpl w:val="A906F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82DAE"/>
    <w:multiLevelType w:val="hybridMultilevel"/>
    <w:tmpl w:val="603E8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AC79EA"/>
    <w:multiLevelType w:val="hybridMultilevel"/>
    <w:tmpl w:val="BEFC7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53C7ABC"/>
    <w:multiLevelType w:val="hybridMultilevel"/>
    <w:tmpl w:val="ACAE1E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C3BCC"/>
    <w:multiLevelType w:val="hybridMultilevel"/>
    <w:tmpl w:val="9F400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DQxMjYwMDQ3tjBQ0lEKTi0uzszPAykwqgUAyWaj6iwAAAA="/>
  </w:docVars>
  <w:rsids>
    <w:rsidRoot w:val="00D2421C"/>
    <w:rsid w:val="001C6304"/>
    <w:rsid w:val="0026544C"/>
    <w:rsid w:val="00265E61"/>
    <w:rsid w:val="00313BD5"/>
    <w:rsid w:val="004618D4"/>
    <w:rsid w:val="005221DC"/>
    <w:rsid w:val="00564F8E"/>
    <w:rsid w:val="00661AA9"/>
    <w:rsid w:val="00673983"/>
    <w:rsid w:val="0070662B"/>
    <w:rsid w:val="007C4642"/>
    <w:rsid w:val="007F2647"/>
    <w:rsid w:val="007F55D5"/>
    <w:rsid w:val="00815B45"/>
    <w:rsid w:val="00832CCC"/>
    <w:rsid w:val="00841E2F"/>
    <w:rsid w:val="00852B2A"/>
    <w:rsid w:val="00930D8A"/>
    <w:rsid w:val="00976DE4"/>
    <w:rsid w:val="00A30773"/>
    <w:rsid w:val="00A7287E"/>
    <w:rsid w:val="00A9204B"/>
    <w:rsid w:val="00CA5485"/>
    <w:rsid w:val="00CF1E10"/>
    <w:rsid w:val="00D2421C"/>
    <w:rsid w:val="00D477E0"/>
    <w:rsid w:val="00D76E44"/>
    <w:rsid w:val="00D9043B"/>
    <w:rsid w:val="00DF72A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A8E22"/>
  <w15:chartTrackingRefBased/>
  <w15:docId w15:val="{054A8005-A77D-4EBA-9941-3280AE065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F8E"/>
    <w:pPr>
      <w:spacing w:after="100" w:afterAutospacing="1" w:line="360" w:lineRule="auto"/>
      <w:jc w:val="both"/>
    </w:pPr>
    <w:rPr>
      <w:rFonts w:ascii="Times New Roman" w:hAnsi="Times New Roman"/>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I">
    <w:name w:val="MSI"/>
    <w:basedOn w:val="Normal"/>
    <w:link w:val="MSIChar"/>
    <w:qFormat/>
    <w:rsid w:val="00313BD5"/>
    <w:rPr>
      <w:rFonts w:cs="Times New Roman"/>
      <w:szCs w:val="24"/>
    </w:rPr>
  </w:style>
  <w:style w:type="character" w:customStyle="1" w:styleId="MSIChar">
    <w:name w:val="MSI Char"/>
    <w:basedOn w:val="DefaultParagraphFont"/>
    <w:link w:val="MSI"/>
    <w:rsid w:val="00313BD5"/>
    <w:rPr>
      <w:rFonts w:ascii="Times New Roman" w:hAnsi="Times New Roman" w:cs="Times New Roman"/>
      <w:sz w:val="24"/>
      <w:szCs w:val="24"/>
    </w:rPr>
  </w:style>
  <w:style w:type="table" w:styleId="TableGrid">
    <w:name w:val="Table Grid"/>
    <w:basedOn w:val="TableNormal"/>
    <w:uiPriority w:val="39"/>
    <w:rsid w:val="00D242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421C"/>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D2421C"/>
    <w:rPr>
      <w:rFonts w:ascii="Segoe UI" w:hAnsi="Segoe UI" w:cs="Segoe UI"/>
      <w:sz w:val="18"/>
      <w:szCs w:val="22"/>
    </w:rPr>
  </w:style>
  <w:style w:type="paragraph" w:styleId="ListParagraph">
    <w:name w:val="List Paragraph"/>
    <w:basedOn w:val="Normal"/>
    <w:uiPriority w:val="34"/>
    <w:qFormat/>
    <w:rsid w:val="00CF1E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iful Islam</dc:creator>
  <cp:keywords/>
  <dc:description/>
  <cp:lastModifiedBy>Md. Saiful Islam</cp:lastModifiedBy>
  <cp:revision>4</cp:revision>
  <cp:lastPrinted>2021-02-16T08:52:00Z</cp:lastPrinted>
  <dcterms:created xsi:type="dcterms:W3CDTF">2021-02-16T01:10:00Z</dcterms:created>
  <dcterms:modified xsi:type="dcterms:W3CDTF">2021-02-26T02:55:00Z</dcterms:modified>
</cp:coreProperties>
</file>